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EBEA3" w14:textId="77777777" w:rsidR="003D7033" w:rsidRDefault="003D7033" w:rsidP="003D7033">
            <w:pPr>
              <w:pStyle w:val="NormalWeb"/>
            </w:pPr>
            <w:r>
              <w:t xml:space="preserve">Уважаеми </w:t>
            </w:r>
            <w:r>
              <w:rPr>
                <w:lang w:val="bg-BG"/>
              </w:rPr>
              <w:t>г-н Мраз</w:t>
            </w:r>
            <w:r>
              <w:t>,</w:t>
            </w:r>
          </w:p>
          <w:p w14:paraId="37145A3E" w14:textId="77777777" w:rsidR="003D7033" w:rsidRDefault="003D7033" w:rsidP="003D7033">
            <w:pPr>
              <w:pStyle w:val="NormalWeb"/>
            </w:pPr>
            <w:r>
              <w:rPr>
                <w:lang w:val="bg-BG"/>
              </w:rPr>
              <w:t xml:space="preserve">За мен е чест и </w:t>
            </w:r>
            <w:r>
              <w:t xml:space="preserve">удоволствие, да </w:t>
            </w:r>
            <w:r>
              <w:rPr>
                <w:lang w:val="bg-BG"/>
              </w:rPr>
              <w:t>В</w:t>
            </w:r>
            <w:r>
              <w:t>и представя моят иновативен план за спасяване и превръщане на Коледа</w:t>
            </w:r>
            <w:r>
              <w:rPr>
                <w:lang w:val="bg-BG"/>
              </w:rPr>
              <w:t xml:space="preserve"> 2023</w:t>
            </w:r>
            <w:r>
              <w:t xml:space="preserve"> в най-забавния и вълнуващ празник, който светът някога е виждал. С този проект ще върнем магията и смисъла на празника и ще</w:t>
            </w:r>
            <w:r>
              <w:rPr>
                <w:lang w:val="bg-BG"/>
              </w:rPr>
              <w:t xml:space="preserve"> го</w:t>
            </w:r>
            <w:r>
              <w:t xml:space="preserve"> направим наистина незабравим за всички.</w:t>
            </w:r>
          </w:p>
          <w:p w14:paraId="22D6CD00" w14:textId="77777777" w:rsidR="003D7033" w:rsidRDefault="003D7033" w:rsidP="003D7033">
            <w:pPr>
              <w:pStyle w:val="NormalWeb"/>
            </w:pPr>
            <w:r>
              <w:rPr>
                <w:lang w:val="bg-BG"/>
              </w:rPr>
              <w:t xml:space="preserve">Основната </w:t>
            </w:r>
            <w:r>
              <w:t xml:space="preserve">идея е да създадем коледен революционен бранд, който ще обедини хората и ще възроди духа на Коледа. Целта ни </w:t>
            </w:r>
            <w:r>
              <w:rPr>
                <w:lang w:val="bg-BG"/>
              </w:rPr>
              <w:t>ще бъд</w:t>
            </w:r>
            <w:r>
              <w:t xml:space="preserve">е да привлечем вниманието на света и да </w:t>
            </w:r>
            <w:r>
              <w:rPr>
                <w:lang w:val="bg-BG"/>
              </w:rPr>
              <w:t xml:space="preserve">Ви </w:t>
            </w:r>
            <w:r>
              <w:t>предоставя всичко необходимо, за да се върне</w:t>
            </w:r>
            <w:r>
              <w:rPr>
                <w:lang w:val="bg-BG"/>
              </w:rPr>
              <w:t>те</w:t>
            </w:r>
            <w:r>
              <w:t xml:space="preserve"> към своята истинска магия</w:t>
            </w:r>
            <w:r>
              <w:rPr>
                <w:lang w:val="bg-BG"/>
              </w:rPr>
              <w:t xml:space="preserve"> и чал, а именно на веселия и безгрижен </w:t>
            </w:r>
            <w:r>
              <w:t>дядо Мраз</w:t>
            </w:r>
            <w:r>
              <w:rPr>
                <w:lang w:val="bg-BG"/>
              </w:rPr>
              <w:t>, който може всичко</w:t>
            </w:r>
            <w:r>
              <w:t>.</w:t>
            </w:r>
          </w:p>
          <w:p w14:paraId="25832FA0" w14:textId="77777777" w:rsidR="003D7033" w:rsidRDefault="003D7033" w:rsidP="003D7033">
            <w:pPr>
              <w:pStyle w:val="NormalWeb"/>
            </w:pPr>
            <w:r>
              <w:rPr>
                <w:rStyle w:val="Strong"/>
                <w:lang w:val="bg-BG"/>
              </w:rPr>
              <w:t xml:space="preserve">Предлагам </w:t>
            </w:r>
            <w:r>
              <w:rPr>
                <w:rStyle w:val="Strong"/>
              </w:rPr>
              <w:t xml:space="preserve">сътрудничество със </w:t>
            </w:r>
            <w:r>
              <w:rPr>
                <w:rStyle w:val="Strong"/>
                <w:lang w:val="bg-BG"/>
              </w:rPr>
              <w:t xml:space="preserve">следните </w:t>
            </w:r>
            <w:r>
              <w:rPr>
                <w:rStyle w:val="Strong"/>
              </w:rPr>
              <w:t>специализирани компании:</w:t>
            </w:r>
          </w:p>
          <w:p w14:paraId="34C6D090" w14:textId="77777777" w:rsidR="003D7033" w:rsidRDefault="003D7033" w:rsidP="003D7033">
            <w:pPr>
              <w:pStyle w:val="NormalWeb"/>
              <w:numPr>
                <w:ilvl w:val="0"/>
                <w:numId w:val="2"/>
              </w:numPr>
            </w:pPr>
            <w:r>
              <w:rPr>
                <w:rStyle w:val="Strong"/>
              </w:rPr>
              <w:t>Social Justice Warriors (SJW):</w:t>
            </w:r>
            <w:r>
              <w:t xml:space="preserve"> Партньорството с SJW ще ни позволи да</w:t>
            </w:r>
            <w:r>
              <w:rPr>
                <w:lang w:val="bg-BG"/>
              </w:rPr>
              <w:t xml:space="preserve"> Ви</w:t>
            </w:r>
            <w:r>
              <w:t xml:space="preserve"> превърнем в социална икона. Те ще създадат онлайн кампании, които ще възродят интереса към Коледа</w:t>
            </w:r>
            <w:r>
              <w:rPr>
                <w:lang w:val="bg-BG"/>
              </w:rPr>
              <w:t>та</w:t>
            </w:r>
            <w:r>
              <w:t xml:space="preserve"> във виртуалния свят. Планирала съм онлайн концерти, страхотни видеа и специални събития, които да привлекат вниманието на публиката и именно SJW</w:t>
            </w:r>
            <w:r>
              <w:rPr>
                <w:lang w:val="bg-BG"/>
              </w:rPr>
              <w:t xml:space="preserve"> ще ни помогнат това да стане лесно и бързо!</w:t>
            </w:r>
          </w:p>
          <w:p w14:paraId="4A3BEA12" w14:textId="77777777" w:rsidR="003D7033" w:rsidRDefault="003D7033" w:rsidP="003D7033">
            <w:pPr>
              <w:pStyle w:val="NormalWeb"/>
              <w:numPr>
                <w:ilvl w:val="0"/>
                <w:numId w:val="2"/>
              </w:numPr>
            </w:pPr>
            <w:r>
              <w:rPr>
                <w:rStyle w:val="Strong"/>
              </w:rPr>
              <w:t>HR AND MORE:</w:t>
            </w:r>
            <w:r>
              <w:t xml:space="preserve"> Нашият успех зависи от качествения персонал. HR AND MORE ще бъдат наш партньор за намиране на най-добрите служители, които да работят с</w:t>
            </w:r>
            <w:r>
              <w:rPr>
                <w:lang w:val="bg-BG"/>
              </w:rPr>
              <w:t xml:space="preserve"> Вас,</w:t>
            </w:r>
            <w:r>
              <w:t xml:space="preserve"> дядо Мраз. </w:t>
            </w:r>
            <w:r>
              <w:rPr>
                <w:lang w:val="bg-BG"/>
              </w:rPr>
              <w:t xml:space="preserve">Ще </w:t>
            </w:r>
            <w:r>
              <w:t>търсим лидери, майстори на софтуерните изкуства и мениджъри на екипи, които да обогатят фабриката</w:t>
            </w:r>
            <w:r>
              <w:rPr>
                <w:lang w:val="bg-BG"/>
              </w:rPr>
              <w:t xml:space="preserve"> Ви</w:t>
            </w:r>
            <w:r>
              <w:t>.</w:t>
            </w:r>
          </w:p>
          <w:p w14:paraId="778F927F" w14:textId="77777777" w:rsidR="003D7033" w:rsidRDefault="003D7033" w:rsidP="003D7033">
            <w:pPr>
              <w:pStyle w:val="NormalWeb"/>
              <w:numPr>
                <w:ilvl w:val="0"/>
                <w:numId w:val="2"/>
              </w:numPr>
            </w:pPr>
            <w:r>
              <w:rPr>
                <w:rStyle w:val="Strong"/>
              </w:rPr>
              <w:t>CHINA INC.:</w:t>
            </w:r>
            <w:r>
              <w:t xml:space="preserve"> Съвместно с China Inc. ще произведем уникални и вълнуващи подаръци и украшения за Коледа</w:t>
            </w:r>
            <w:r>
              <w:rPr>
                <w:lang w:val="bg-BG"/>
              </w:rPr>
              <w:t>, за минимално време</w:t>
            </w:r>
            <w:r>
              <w:t>. Те разполагат с най-добрите технологии и специалисти в областта на производството. Ще създадем впечатляващи подаръци, които ще раздадеме на всички деца и възрастни по света.</w:t>
            </w:r>
          </w:p>
          <w:p w14:paraId="59F409CC" w14:textId="77777777" w:rsidR="003D7033" w:rsidRDefault="003D7033" w:rsidP="003D7033">
            <w:pPr>
              <w:pStyle w:val="NormalWeb"/>
              <w:numPr>
                <w:ilvl w:val="0"/>
                <w:numId w:val="2"/>
              </w:numPr>
            </w:pPr>
            <w:r>
              <w:rPr>
                <w:rStyle w:val="Strong"/>
              </w:rPr>
              <w:t>EVIL BANK:</w:t>
            </w:r>
            <w:r>
              <w:t xml:space="preserve"> Финансирането на този амбициозен проект е от съществено значение. EVIL BANK ще бъдат нашия партньор, който ще ни предостави необходимите финансови средства. Този празник</w:t>
            </w:r>
            <w:r>
              <w:rPr>
                <w:lang w:val="bg-BG"/>
              </w:rPr>
              <w:t xml:space="preserve"> ще бъде</w:t>
            </w:r>
            <w:r>
              <w:t xml:space="preserve"> невъзможен без техните инвестиции.</w:t>
            </w:r>
          </w:p>
          <w:p w14:paraId="2F690D7C" w14:textId="77777777" w:rsidR="003D7033" w:rsidRDefault="003D7033" w:rsidP="003D7033">
            <w:pPr>
              <w:pStyle w:val="NormalWeb"/>
            </w:pPr>
            <w:r>
              <w:rPr>
                <w:rStyle w:val="Strong"/>
              </w:rPr>
              <w:t>Интеграция на идеята:</w:t>
            </w:r>
            <w:r>
              <w:t xml:space="preserve"> С тези партньорства </w:t>
            </w:r>
            <w:r>
              <w:rPr>
                <w:lang w:val="bg-BG"/>
              </w:rPr>
              <w:t xml:space="preserve">ще </w:t>
            </w:r>
            <w:r>
              <w:t>представим идеята за нов начин на изживяване на Коледа</w:t>
            </w:r>
            <w:r>
              <w:rPr>
                <w:lang w:val="bg-BG"/>
              </w:rPr>
              <w:t>та</w:t>
            </w:r>
            <w:r>
              <w:t xml:space="preserve">. Ще създадем мултимедийни кампании, интерактивни събития </w:t>
            </w:r>
            <w:r>
              <w:lastRenderedPageBreak/>
              <w:t>и дигитални приключения, които да обединят хората и да ги направят част от коледната история.</w:t>
            </w:r>
          </w:p>
          <w:p w14:paraId="21775D78" w14:textId="77777777" w:rsidR="003D7033" w:rsidRDefault="003D7033" w:rsidP="003D7033">
            <w:pPr>
              <w:pStyle w:val="NormalWeb"/>
            </w:pPr>
            <w:r>
              <w:rPr>
                <w:lang w:val="bg-BG"/>
              </w:rPr>
              <w:t>Щ</w:t>
            </w:r>
            <w:r>
              <w:t>е бъда изключително щастлива да обсъдим</w:t>
            </w:r>
            <w:r>
              <w:rPr>
                <w:lang w:val="bg-BG"/>
              </w:rPr>
              <w:t xml:space="preserve"> идеята ми и</w:t>
            </w:r>
            <w:r>
              <w:t xml:space="preserve"> как всеки може да допринесе за </w:t>
            </w:r>
            <w:r>
              <w:rPr>
                <w:lang w:val="bg-BG"/>
              </w:rPr>
              <w:t>усъщестяването на тази</w:t>
            </w:r>
            <w:r>
              <w:t xml:space="preserve"> удивителна мисия.</w:t>
            </w:r>
          </w:p>
          <w:p w14:paraId="0C88F5D8" w14:textId="77777777" w:rsidR="003D7033" w:rsidRDefault="003D7033" w:rsidP="003D7033">
            <w:pPr>
              <w:pStyle w:val="NormalWeb"/>
            </w:pPr>
            <w:r>
              <w:t xml:space="preserve">Очаквам с нетърпение вашите коментари и въпроси и се надявам, че също толкова сте </w:t>
            </w:r>
            <w:r>
              <w:rPr>
                <w:lang w:val="bg-BG"/>
              </w:rPr>
              <w:t>раз</w:t>
            </w:r>
            <w:r>
              <w:t>вълнувани, колкото и аз, да направим Коледа по-специална от всякога.</w:t>
            </w:r>
          </w:p>
          <w:p w14:paraId="3CC22B92" w14:textId="77777777" w:rsidR="003D7033" w:rsidRDefault="003D7033" w:rsidP="003D7033">
            <w:pPr>
              <w:pStyle w:val="NormalWeb"/>
            </w:pPr>
            <w:r>
              <w:t>Сърдечни поздрави, Миглена Додлева</w:t>
            </w:r>
          </w:p>
          <w:p w14:paraId="7803D52A" w14:textId="7E451EF9" w:rsidR="00C11A25" w:rsidRDefault="003D7033" w:rsidP="003D7033">
            <w:pPr>
              <w:pStyle w:val="NormalWeb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7DEF68F6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EB97EB8" w:rsidR="00C11A25" w:rsidRPr="00C11A25" w:rsidRDefault="001E0ED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</w:rPr>
              <w:t>Social Justice Warriors (SJW)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0584DDB1" w:rsidR="00C11A25" w:rsidRPr="00C11A25" w:rsidRDefault="001E0ED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</w:rPr>
              <w:t>HR AND MORE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630139F3" w:rsidR="00C11A25" w:rsidRPr="00C11A25" w:rsidRDefault="001E0ED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</w:rPr>
              <w:t>CHINA INC.</w:t>
            </w:r>
          </w:p>
        </w:tc>
      </w:tr>
      <w:tr w:rsidR="00425F45" w14:paraId="5E8C503C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C3F7D" w14:textId="324F3082" w:rsidR="00425F45" w:rsidRPr="00C11A25" w:rsidRDefault="001E0ED0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Style w:val="Strong"/>
              </w:rPr>
              <w:t>EVIL BANK</w:t>
            </w: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14:paraId="31164554" w14:textId="77777777" w:rsidTr="00425F45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3A87EC3E" w:rsidR="00425F45" w:rsidRPr="00B476F5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sz w:val="26"/>
                <w:szCs w:val="26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Pr="00B476F5">
              <w:rPr>
                <w:rFonts w:ascii="Segoe UI" w:hAnsi="Segoe UI" w:cs="Segoe UI"/>
                <w:color w:val="1F2328"/>
                <w:sz w:val="26"/>
                <w:szCs w:val="26"/>
                <w:shd w:val="clear" w:color="auto" w:fill="E5DFEC" w:themeFill="accent4" w:themeFillTint="33"/>
              </w:rPr>
              <w:t>SOCIAL JUSTICE WARRIORS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B48FFB" w14:textId="44CA7EC6" w:rsidR="001E0ED0" w:rsidRPr="00286E91" w:rsidRDefault="00B476F5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lang w:val="en-US"/>
              </w:rPr>
              <w:t>п</w:t>
            </w:r>
            <w:r w:rsidR="00425F45"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ърви </w:t>
            </w:r>
            <w:r w:rsidR="00425F45"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  <w:r w:rsidR="001E0ED0">
              <w:rPr>
                <w:rFonts w:ascii="Calibri" w:eastAsia="Calibri" w:hAnsi="Calibri" w:cs="Calibri"/>
                <w:color w:val="FF0000"/>
                <w:lang w:val="bg-BG"/>
              </w:rPr>
              <w:t>:</w:t>
            </w:r>
            <w:r w:rsidR="001E0ED0">
              <w:rPr>
                <w:rFonts w:ascii="Calibri" w:eastAsia="Calibri" w:hAnsi="Calibri" w:cs="Calibri"/>
                <w:color w:val="FF0000"/>
                <w:lang w:val="bg-BG"/>
              </w:rPr>
              <w:br/>
            </w:r>
            <w:r w:rsidR="001E0ED0" w:rsidRPr="00286E9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До: Social Justice Warriors</w:t>
            </w:r>
          </w:p>
          <w:p w14:paraId="5004890B" w14:textId="77777777" w:rsidR="001E0ED0" w:rsidRPr="00286E91" w:rsidRDefault="001E0ED0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6E91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  <w:t>Предмет: Предложение за коледен проект</w:t>
            </w:r>
          </w:p>
          <w:p w14:paraId="590A444F" w14:textId="77777777" w:rsidR="001E0ED0" w:rsidRPr="00286E91" w:rsidRDefault="001E0ED0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6E91">
              <w:rPr>
                <w:rFonts w:ascii="Times New Roman" w:eastAsia="Times New Roman" w:hAnsi="Times New Roman" w:cs="Times New Roman"/>
                <w:sz w:val="24"/>
                <w:szCs w:val="24"/>
              </w:rPr>
              <w:t>Уважаеми Social Justice Warriors,</w:t>
            </w:r>
          </w:p>
          <w:p w14:paraId="79EB7851" w14:textId="77777777" w:rsidR="001E0ED0" w:rsidRPr="00286E91" w:rsidRDefault="001E0ED0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6E91">
              <w:rPr>
                <w:rFonts w:ascii="Times New Roman" w:eastAsia="Times New Roman" w:hAnsi="Times New Roman" w:cs="Times New Roman"/>
                <w:sz w:val="24"/>
                <w:szCs w:val="24"/>
              </w:rPr>
              <w:t>Ние се обръщаме към вас със силно желание за сътрудничество по нашата амбициозна инициатива за спасяване на Колед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та</w:t>
            </w:r>
            <w:r w:rsidRPr="00286E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и възстановяване на магията на този празник. Считаме, че вашата експертиза в онлайн маркетинг и социални мрежи може да бъде ключът към успеха на нашия проект.</w:t>
            </w:r>
          </w:p>
          <w:p w14:paraId="5973B1A9" w14:textId="77777777" w:rsidR="001E0ED0" w:rsidRPr="00286E91" w:rsidRDefault="001E0ED0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6E9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шата идея е да създадем онлайн кампании и събития, които да вдъхновят хората да се включат в коледната магия и да се свържат с добрия старец. Планираме да използваме вашата експертиза, за да създадем дигитално портфолио на Дядо Мраз и да организираме </w:t>
            </w:r>
            <w:r w:rsidRPr="00286E91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онлайн събития и кампании, които да го представят в най-добрата светлина.</w:t>
            </w:r>
          </w:p>
          <w:p w14:paraId="46739283" w14:textId="77777777" w:rsidR="001E0ED0" w:rsidRPr="00286E91" w:rsidRDefault="001E0ED0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86E91">
              <w:rPr>
                <w:rFonts w:ascii="Times New Roman" w:eastAsia="Times New Roman" w:hAnsi="Times New Roman" w:cs="Times New Roman"/>
                <w:sz w:val="24"/>
                <w:szCs w:val="24"/>
              </w:rPr>
              <w:t>Очакваме с нетърпение вашия отговор и сътрудничество по този проект, който може да промени начина, по който хората възприемат Коледа.</w:t>
            </w:r>
          </w:p>
          <w:p w14:paraId="26B3FB0B" w14:textId="77777777" w:rsidR="00425F45" w:rsidRDefault="001E0ED0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 уважение, Миглена Додлева</w:t>
            </w:r>
          </w:p>
          <w:p w14:paraId="3A4CD864" w14:textId="02FFCEA3" w:rsidR="008B48FC" w:rsidRPr="008B48FC" w:rsidRDefault="008B48FC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Контакти: 0884568***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miglenaborisova@gmail.com</w:t>
            </w:r>
          </w:p>
        </w:tc>
      </w:tr>
      <w:tr w:rsidR="00425F45" w14:paraId="01BA2744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1D961C68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F8AAAD" w14:textId="77777777" w:rsidR="00CC7DA5" w:rsidRDefault="00425F45" w:rsidP="001E0ED0">
            <w:pPr>
              <w:pStyle w:val="NormalWeb"/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братен отговор</w:t>
            </w:r>
            <w:r w:rsidR="001E0ED0"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:</w:t>
            </w:r>
            <w:r w:rsidR="001E0ED0"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br/>
            </w:r>
            <w:r w:rsidR="001E0ED0" w:rsidRPr="001E0ED0">
              <w:t xml:space="preserve">До: Миглена Додлева </w:t>
            </w:r>
          </w:p>
          <w:p w14:paraId="66EE1B19" w14:textId="765744D6" w:rsidR="001E0ED0" w:rsidRPr="001E0ED0" w:rsidRDefault="001E0ED0" w:rsidP="001E0ED0">
            <w:pPr>
              <w:pStyle w:val="NormalWeb"/>
            </w:pPr>
            <w:r w:rsidRPr="001E0ED0">
              <w:t>Предмет: Re: Предложение за коледен проект</w:t>
            </w:r>
          </w:p>
          <w:p w14:paraId="57927662" w14:textId="77777777" w:rsidR="001E0ED0" w:rsidRPr="001E0ED0" w:rsidRDefault="001E0ED0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E0E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Уважаема г-жо Додлева,</w:t>
            </w:r>
          </w:p>
          <w:p w14:paraId="28D46173" w14:textId="2DE88969" w:rsidR="001E0ED0" w:rsidRPr="001E0ED0" w:rsidRDefault="00CC7DA5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Благодарим В</w:t>
            </w:r>
            <w:r w:rsidR="001E0ED0" w:rsidRPr="001E0E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и за вашето интересно предложение и инициатива да спасите Коледата и магията около нея. Ние ценим вашето усилие и стремеж към позитивна промяна в този празник.</w:t>
            </w:r>
          </w:p>
          <w:p w14:paraId="3F2371C7" w14:textId="6F759224" w:rsidR="00CC7DA5" w:rsidRPr="00CC7DA5" w:rsidRDefault="001E0ED0" w:rsidP="001E0ED0">
            <w:pPr>
              <w:spacing w:before="100" w:beforeAutospacing="1" w:after="100" w:afterAutospacing="1" w:line="240" w:lineRule="auto"/>
              <w:rPr>
                <w:sz w:val="24"/>
                <w:szCs w:val="24"/>
                <w:lang w:val="bg-BG"/>
              </w:rPr>
            </w:pPr>
            <w:r w:rsidRPr="001E0E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След внимателно обсъждане и анал</w:t>
            </w:r>
            <w:r w:rsidR="00CC7DA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из на вашето предложение, </w:t>
            </w:r>
            <w:r w:rsidR="00CC7DA5"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 xml:space="preserve">взехме решението, че </w:t>
            </w:r>
            <w:r w:rsidR="00CC7DA5" w:rsidRPr="001E0E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нашата компания</w:t>
            </w:r>
            <w:r w:rsidR="00CC7DA5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 - </w:t>
            </w:r>
            <w:r w:rsidRPr="001E0E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Social Justice Warriors, не може да участва в този конкретен проект</w:t>
            </w:r>
            <w:r w:rsidR="00CC7DA5"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 xml:space="preserve"> поради следната причина:</w:t>
            </w:r>
          </w:p>
          <w:p w14:paraId="76AB3611" w14:textId="3A23B450" w:rsidR="001E0ED0" w:rsidRPr="001E0ED0" w:rsidRDefault="00CC7DA5" w:rsidP="00CC7DA5">
            <w:pP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CC7DA5">
              <w:rPr>
                <w:rFonts w:ascii="Times New Roman" w:hAnsi="Times New Roman" w:cs="Times New Roman"/>
                <w:sz w:val="24"/>
                <w:szCs w:val="24"/>
              </w:rPr>
              <w:t>Нашият текущ фокус и мисия се фокусират предимно върху социални проблеми и онлайн инициативи, свързани с тях. Изграждането на онлайн визия за Дядо Мраз и участие в коледни събития, макар и важни, не се вписват нап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ълно в обхвата на нашите текуща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 xml:space="preserve"> </w:t>
            </w:r>
            <w:r w:rsidR="001E0ED0" w:rsidRPr="001E0E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мисия и стратегия.</w:t>
            </w:r>
          </w:p>
          <w:p w14:paraId="21461A58" w14:textId="77777777" w:rsidR="001E0ED0" w:rsidRPr="001E0ED0" w:rsidRDefault="001E0ED0" w:rsidP="001E0ED0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E0E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Съжаляваме, че не можем да вземем участие във вашата идея в този момент, но ви благодарим за разбирането и ви желаем успех във вашия проект. Моля, не се колебайте да се свържете с нас за бъдещи идеи и сътрудничества, които може да се появят.</w:t>
            </w:r>
          </w:p>
          <w:p w14:paraId="3E4E0F63" w14:textId="77777777" w:rsidR="00425F45" w:rsidRDefault="001E0ED0" w:rsidP="00CC7DA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1E0E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С уважение,</w:t>
            </w:r>
          </w:p>
          <w:p w14:paraId="24F26284" w14:textId="395F0996" w:rsidR="00CC7DA5" w:rsidRPr="00CC7DA5" w:rsidRDefault="00CC7DA5" w:rsidP="00CC7DA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Иван Иванов</w:t>
            </w:r>
          </w:p>
        </w:tc>
      </w:tr>
      <w:tr w:rsidR="00425F45" w14:paraId="4999C19F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22CC7B54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B2F889" w14:textId="77777777" w:rsidR="00425F45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втори </w:t>
            </w: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  <w:r w:rsidR="008B48FC">
              <w:rPr>
                <w:rFonts w:ascii="Calibri" w:eastAsia="Calibri" w:hAnsi="Calibri" w:cs="Calibri"/>
                <w:color w:val="FF0000"/>
                <w:lang w:val="bg-BG"/>
              </w:rPr>
              <w:t>:</w:t>
            </w:r>
          </w:p>
          <w:p w14:paraId="7952B010" w14:textId="77777777" w:rsidR="008B48FC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: Social Justice Warriors </w:t>
            </w:r>
          </w:p>
          <w:p w14:paraId="62F59B1A" w14:textId="077D9F3E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Предмет: Re: Предложение за коледен проект</w:t>
            </w:r>
          </w:p>
          <w:p w14:paraId="034C0DB0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Уважаеми представители на Social Justice Warriors,</w:t>
            </w:r>
          </w:p>
          <w:p w14:paraId="17B5D93B" w14:textId="053432DB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Благодарим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и за бързия и подробен отговор</w:t>
            </w: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  <w:p w14:paraId="365B5A11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Разбираме вашите обстоятелства и фокус върху социалните пр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облеми и онлайн инициативи, и</w:t>
            </w: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уважаваме вашето решение да не се включите в нашия проект на този етап. Вашият времеви и ресурсен обхват е от съществено значение за успешното ви функциониране.</w:t>
            </w:r>
          </w:p>
          <w:p w14:paraId="699B2068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Въпреки нашето текущо сътрудничество да не бъде възможно, сме отв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орени към бъдещи възможности </w:t>
            </w: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и съвместна работа в други области. Ако се появи възможност за този проект или други проекти, които биха били от интерес за двете страни, моля, не се колебайте да се свържете с нас.</w:t>
            </w:r>
          </w:p>
          <w:p w14:paraId="7F3714A3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Б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лагодарим ви още веднъж за вашето</w:t>
            </w: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време и разбиране. Пожелаваме ви успех във всички ваши текущи и бъдещи начинания.</w:t>
            </w:r>
          </w:p>
          <w:p w14:paraId="7F1FAFC4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С уважение,</w:t>
            </w:r>
          </w:p>
          <w:p w14:paraId="7DA6EA76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Миглена Додлева</w:t>
            </w:r>
          </w:p>
          <w:p w14:paraId="222A3E03" w14:textId="06045163" w:rsidR="008B48FC" w:rsidRPr="008B48FC" w:rsidRDefault="008B48F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425F45" w14:paraId="4464EEC4" w14:textId="77777777" w:rsidTr="00425F45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C48A6" w14:textId="77777777" w:rsidR="00425F45" w:rsidRPr="00B476F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z w:val="30"/>
                <w:szCs w:val="30"/>
                <w:shd w:val="clear" w:color="auto" w:fill="FFFFFF"/>
              </w:rPr>
            </w:pPr>
          </w:p>
          <w:p w14:paraId="2AA5C402" w14:textId="4DE4D997" w:rsidR="00425F45" w:rsidRPr="00B476F5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sz w:val="26"/>
                <w:szCs w:val="26"/>
                <w:lang w:val="bg-BG"/>
              </w:rPr>
            </w:pPr>
            <w:r w:rsidRPr="00B476F5">
              <w:rPr>
                <w:rFonts w:ascii="Segoe UI" w:hAnsi="Segoe UI" w:cs="Segoe UI"/>
                <w:color w:val="1F2328"/>
                <w:sz w:val="26"/>
                <w:szCs w:val="26"/>
                <w:shd w:val="clear" w:color="auto" w:fill="FDE9D9" w:themeFill="accent6" w:themeFillTint="33"/>
              </w:rPr>
              <w:t>HR AND MORE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227816" w14:textId="6DDEF55C" w:rsidR="008B48FC" w:rsidRDefault="008C7A61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lang w:val="en-US"/>
              </w:rPr>
              <w:t>п</w:t>
            </w:r>
            <w:r w:rsidR="00425F45"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ърви </w:t>
            </w:r>
            <w:r w:rsidR="00425F45"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  <w:r w:rsidR="008B48FC">
              <w:rPr>
                <w:rFonts w:ascii="Calibri" w:eastAsia="Calibri" w:hAnsi="Calibri" w:cs="Calibri"/>
                <w:color w:val="FF0000"/>
                <w:lang w:val="en-US"/>
              </w:rPr>
              <w:t>:</w:t>
            </w:r>
            <w:r w:rsidR="008B48FC">
              <w:rPr>
                <w:rFonts w:ascii="Calibri" w:eastAsia="Calibri" w:hAnsi="Calibri" w:cs="Calibri"/>
                <w:color w:val="FF0000"/>
                <w:lang w:val="en-US"/>
              </w:rPr>
              <w:br/>
            </w:r>
            <w:r w:rsidR="008B48FC"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До: HR AND MORE </w:t>
            </w:r>
          </w:p>
          <w:p w14:paraId="5565B19E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Предмет: Предложение за сътрудничество</w:t>
            </w:r>
          </w:p>
          <w:p w14:paraId="395BDB22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Уважаеми HR AND MORE,</w:t>
            </w:r>
          </w:p>
          <w:p w14:paraId="13F26DF0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С най-дълбоко уважение и интерес към вашия опит в областта на човешките ресурси, ние се обръщаме към вас с предложение за сътрудничество.</w:t>
            </w:r>
          </w:p>
          <w:p w14:paraId="567047B5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Коледният празник</w:t>
            </w: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приближава, и ние имаме амбициозна инициатива да възродим магията и да осигурим, че всеки момент с дядо Мраз ще бъде незабравим. За да постигнем тази цел, се нуждаем от най-добрия персонал, който да се присъедини към нашия екип.</w:t>
            </w:r>
          </w:p>
          <w:p w14:paraId="2C7BDB73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Нашата компания е решена да предостави на дядо Мраз всичко необходимо за успешната му мисия. Търсим лидери, майстори на софтуерните изкуства и опитни мениджъри на екипи, които да </w:t>
            </w: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обогатят фабриката на добрия старец и да гарантират, че коледният сезон ще бъде най-вълнуващият и незабравим за всички.</w:t>
            </w:r>
          </w:p>
          <w:p w14:paraId="269E8573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Нашият успех зависи от качествения персонал, и затова искаме HR AND MORE да станат наши партньори в намирането и подбора на най-добрите служители, които да работят с дядо Мраз.</w:t>
            </w:r>
          </w:p>
          <w:p w14:paraId="2A7248DF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Бихме се радвали да разгледаме възможностите за сътрудничество и да обсъдим детайлите на нашия проект. Моля, свържете се с нас, за да уговорим срок за среща или разговор по телефона.</w:t>
            </w:r>
          </w:p>
          <w:p w14:paraId="7D626069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Очакваме с нетърпение вашия отговор и възможността да работим заедно по възродяването на Коледната магия.</w:t>
            </w:r>
          </w:p>
          <w:p w14:paraId="42198E56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E0AB5">
              <w:rPr>
                <w:rFonts w:ascii="Times New Roman" w:eastAsia="Times New Roman" w:hAnsi="Times New Roman" w:cs="Times New Roman"/>
                <w:sz w:val="24"/>
                <w:szCs w:val="24"/>
              </w:rPr>
              <w:t>С уважение,</w:t>
            </w:r>
          </w:p>
          <w:p w14:paraId="69764C30" w14:textId="77777777" w:rsidR="008B48FC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иглена Додлева</w:t>
            </w:r>
          </w:p>
          <w:p w14:paraId="7A55AA32" w14:textId="77777777" w:rsidR="008B48FC" w:rsidRPr="00EE0AB5" w:rsidRDefault="008B48FC" w:rsidP="008B48FC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Контакти: 0884568***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miglenaborisova@gmail.com</w:t>
            </w:r>
          </w:p>
          <w:p w14:paraId="7B45EB68" w14:textId="0ED302E3" w:rsidR="00425F45" w:rsidRPr="008B48FC" w:rsidRDefault="00425F45" w:rsidP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425F45" w14:paraId="2CB1A08C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DF6A24" w14:textId="77777777" w:rsidR="00425F45" w:rsidRDefault="00425F45" w:rsidP="00425F45">
            <w:pPr>
              <w:widowControl w:val="0"/>
              <w:spacing w:line="240" w:lineRule="auto"/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братен отговор</w:t>
            </w:r>
            <w:r w:rsidR="008B48FC"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:</w:t>
            </w:r>
          </w:p>
          <w:p w14:paraId="691DC422" w14:textId="77777777" w:rsidR="008B48FC" w:rsidRDefault="008B48FC" w:rsidP="008B48FC">
            <w:pPr>
              <w:pStyle w:val="NormalWeb"/>
            </w:pPr>
            <w:r>
              <w:t>До: Миглена Додлева</w:t>
            </w:r>
          </w:p>
          <w:p w14:paraId="1AE3C242" w14:textId="6737F779" w:rsidR="008B48FC" w:rsidRDefault="008B48FC" w:rsidP="008B48FC">
            <w:pPr>
              <w:pStyle w:val="NormalWeb"/>
            </w:pPr>
            <w:r>
              <w:t>Предмет: Re: Предложение за сътрудничество</w:t>
            </w:r>
          </w:p>
          <w:p w14:paraId="2EA02C81" w14:textId="1C3DAC67" w:rsidR="008B48FC" w:rsidRDefault="008B48FC" w:rsidP="008B48FC">
            <w:pPr>
              <w:spacing w:before="100" w:beforeAutospacing="1" w:after="100" w:afterAutospacing="1" w:line="240" w:lineRule="auto"/>
            </w:pPr>
            <w:r w:rsidRPr="001E0ED0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Уважаема г-жо Додлева,</w:t>
            </w:r>
          </w:p>
          <w:p w14:paraId="7AE83BFE" w14:textId="3A9C1F7B" w:rsidR="008C7A61" w:rsidRDefault="008B48FC" w:rsidP="008C7A61">
            <w:pPr>
              <w:pStyle w:val="NormalWeb"/>
            </w:pPr>
            <w:r>
              <w:t xml:space="preserve">Благодарим ви за вашия интерес и предложение </w:t>
            </w:r>
            <w:r w:rsidR="008C7A61">
              <w:t>за сътрудничество с HR AND MORE</w:t>
            </w:r>
            <w:r w:rsidR="008C7A61">
              <w:t>.</w:t>
            </w:r>
          </w:p>
          <w:p w14:paraId="693C377B" w14:textId="68DE859B" w:rsidR="008B48FC" w:rsidRDefault="008C7A61" w:rsidP="008B48FC">
            <w:pPr>
              <w:pStyle w:val="NormalWeb"/>
            </w:pPr>
            <w:r>
              <w:t>Съжаляваме, че не можем да участвам</w:t>
            </w:r>
            <w:r>
              <w:t>е в предложеният от вас проект.</w:t>
            </w:r>
            <w:r w:rsidR="008B48FC">
              <w:t xml:space="preserve"> Една от основните причини за нашето решение е, че би било изключително трудно да намерим достатъчно много подходящи служители, които да съответстват на вашите изисквания и стандарти за качество.</w:t>
            </w:r>
          </w:p>
          <w:p w14:paraId="46294C10" w14:textId="16EBFE4F" w:rsidR="008B48FC" w:rsidRDefault="008B48FC" w:rsidP="008B48FC">
            <w:pPr>
              <w:pStyle w:val="NormalWeb"/>
            </w:pPr>
            <w:r>
              <w:t>Нашата компания се стреми към високи стандарти при подбора на персонал, и този проект изисква специфични умения и квалификации,</w:t>
            </w:r>
            <w:r w:rsidR="008C7A61">
              <w:t xml:space="preserve"> които биха били предизвикателство за нас и</w:t>
            </w:r>
            <w:r>
              <w:t xml:space="preserve"> за намирането на подходящите кандидати. Въпреки нашите най-добри усилия, е малко вероятно да намерим достатъчно много кандидати, които да отговарят на вашите изисквания.</w:t>
            </w:r>
          </w:p>
          <w:p w14:paraId="3957EE9C" w14:textId="77777777" w:rsidR="008B48FC" w:rsidRDefault="008B48FC" w:rsidP="008B48FC">
            <w:pPr>
              <w:pStyle w:val="NormalWeb"/>
            </w:pPr>
            <w:r>
              <w:lastRenderedPageBreak/>
              <w:t>Съжаляваме, че не можем да ви помогнем в този проект, и ви благодарим за разбирането. Пожелаваме ви успех във всички ваши начинания и сме отворени към бъдещи възможности за сътрудничество, които може да се появят.</w:t>
            </w:r>
          </w:p>
          <w:p w14:paraId="7D69A69E" w14:textId="77777777" w:rsidR="008B48FC" w:rsidRDefault="008B48FC" w:rsidP="008B48FC">
            <w:pPr>
              <w:pStyle w:val="NormalWeb"/>
            </w:pPr>
            <w:r>
              <w:t>С уважение,</w:t>
            </w:r>
          </w:p>
          <w:p w14:paraId="3580E3D8" w14:textId="352A653A" w:rsidR="008B48FC" w:rsidRPr="008B48FC" w:rsidRDefault="008C7A61" w:rsidP="008C7A61">
            <w:pPr>
              <w:pStyle w:val="NormalWeb"/>
              <w:rPr>
                <w:rFonts w:ascii="Calibri" w:eastAsia="Calibri" w:hAnsi="Calibri" w:cs="Calibri"/>
                <w:lang w:val="bg-BG"/>
              </w:rPr>
            </w:pPr>
            <w:r>
              <w:t>Марияна Колева</w:t>
            </w:r>
          </w:p>
        </w:tc>
      </w:tr>
      <w:tr w:rsidR="00425F45" w14:paraId="459B2401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8527651"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600045" w14:textId="5C5ADC06" w:rsidR="008C7A61" w:rsidRDefault="00425F45" w:rsidP="008C7A61">
            <w:pPr>
              <w:pStyle w:val="NormalWeb"/>
            </w:pPr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втори </w:t>
            </w:r>
            <w:r w:rsidRPr="003E538D">
              <w:rPr>
                <w:rFonts w:ascii="Calibri" w:eastAsia="Calibri" w:hAnsi="Calibri" w:cs="Calibri"/>
                <w:color w:val="FF0000"/>
              </w:rPr>
              <w:t>E-mail</w:t>
            </w:r>
            <w:r w:rsidR="008C7A61">
              <w:rPr>
                <w:rFonts w:ascii="Calibri" w:eastAsia="Calibri" w:hAnsi="Calibri" w:cs="Calibri"/>
                <w:color w:val="FF0000"/>
                <w:lang w:val="bg-BG"/>
              </w:rPr>
              <w:t>:</w:t>
            </w:r>
            <w:r w:rsidR="008C7A61">
              <w:rPr>
                <w:rFonts w:ascii="Calibri" w:eastAsia="Calibri" w:hAnsi="Calibri" w:cs="Calibri"/>
                <w:color w:val="FF0000"/>
                <w:lang w:val="bg-BG"/>
              </w:rPr>
              <w:br/>
            </w:r>
            <w:r w:rsidR="008C7A61">
              <w:t xml:space="preserve">До: </w:t>
            </w:r>
            <w:r w:rsidR="008C7A61" w:rsidRPr="00EE0AB5">
              <w:t>HR AND MORE</w:t>
            </w:r>
            <w:r w:rsidR="008C7A61">
              <w:t xml:space="preserve"> </w:t>
            </w:r>
          </w:p>
          <w:p w14:paraId="47AB5FBF" w14:textId="497A8C2A" w:rsidR="008C7A61" w:rsidRDefault="008C7A61" w:rsidP="008C7A61">
            <w:pPr>
              <w:pStyle w:val="NormalWeb"/>
            </w:pPr>
            <w:r>
              <w:t>Предмет: Re: Предложение за сътрудничество</w:t>
            </w:r>
          </w:p>
          <w:p w14:paraId="1484FD34" w14:textId="40ED1697" w:rsidR="008C7A61" w:rsidRDefault="008C7A61" w:rsidP="008C7A61">
            <w:pPr>
              <w:pStyle w:val="NormalWeb"/>
            </w:pPr>
            <w:r>
              <w:t xml:space="preserve">Уважаеми </w:t>
            </w:r>
            <w:r w:rsidRPr="00EE0AB5">
              <w:t>представители на</w:t>
            </w:r>
            <w:r>
              <w:rPr>
                <w:lang w:val="bg-BG"/>
              </w:rPr>
              <w:t xml:space="preserve"> </w:t>
            </w:r>
            <w:r>
              <w:t>HR AND MORE,</w:t>
            </w:r>
          </w:p>
          <w:p w14:paraId="4CF26D0F" w14:textId="268BA577" w:rsidR="008C7A61" w:rsidRDefault="008C7A61" w:rsidP="008C7A61">
            <w:pPr>
              <w:pStyle w:val="NormalWeb"/>
            </w:pPr>
            <w:r>
              <w:t>Благодарим ви за вашето разбиране относно нашето предложение за сътрудничество</w:t>
            </w:r>
            <w:r>
              <w:rPr>
                <w:lang w:val="bg-BG"/>
              </w:rPr>
              <w:t xml:space="preserve"> и</w:t>
            </w:r>
            <w:r>
              <w:t xml:space="preserve"> бързият отговор</w:t>
            </w:r>
            <w:r>
              <w:t>.</w:t>
            </w:r>
          </w:p>
          <w:p w14:paraId="0B4EC8FF" w14:textId="57651A91" w:rsidR="008C7A61" w:rsidRDefault="008C7A61" w:rsidP="008C7A61">
            <w:pPr>
              <w:pStyle w:val="NormalWeb"/>
            </w:pPr>
            <w:r>
              <w:t xml:space="preserve">Разбираме напълно вашата причина за отказ и се </w:t>
            </w:r>
            <w:r>
              <w:rPr>
                <w:lang w:val="bg-BG"/>
              </w:rPr>
              <w:t xml:space="preserve">надяваме, </w:t>
            </w:r>
            <w:r>
              <w:t>сте били откровени по този въпрос. Вашата компания, HR AND MORE, има високи стандарти при подбора на персонал, и разбираме, че намерянето на подходящи служители за нашия проект би било предизвикателно.</w:t>
            </w:r>
          </w:p>
          <w:p w14:paraId="68818B5E" w14:textId="77777777" w:rsidR="008C7A61" w:rsidRDefault="008C7A61" w:rsidP="008C7A61">
            <w:pPr>
              <w:pStyle w:val="NormalWeb"/>
            </w:pPr>
            <w:r>
              <w:t>Въпреки това, ние ви благодарим за обратната ви връзка и разглеждането на предложението ни. Останаме на разположение за бъдещи възможности за сътрудничество и сме отворени към евентуални проекти, които биха могли да отговарят на професионалните ви компетенции и ресурси.</w:t>
            </w:r>
          </w:p>
          <w:p w14:paraId="4CCC7FD9" w14:textId="77777777" w:rsidR="008C7A61" w:rsidRDefault="008C7A61" w:rsidP="008C7A61">
            <w:pPr>
              <w:pStyle w:val="NormalWeb"/>
            </w:pPr>
            <w:r>
              <w:t>Благодарим ви отново и ви пожелаваме успех във всички вашите текущи и бъдещи проекти.</w:t>
            </w:r>
          </w:p>
          <w:p w14:paraId="5C51747B" w14:textId="77777777" w:rsidR="008C7A61" w:rsidRDefault="008C7A61" w:rsidP="008C7A61">
            <w:pPr>
              <w:pStyle w:val="NormalWeb"/>
            </w:pPr>
            <w:r>
              <w:t>С уважение,</w:t>
            </w:r>
          </w:p>
          <w:p w14:paraId="43CDB4BA" w14:textId="5A9798EA" w:rsidR="00425F45" w:rsidRPr="008C7A61" w:rsidRDefault="008C7A61" w:rsidP="008C7A61">
            <w:pPr>
              <w:pStyle w:val="NormalWeb"/>
            </w:pPr>
            <w:r>
              <w:t>Миглена Додлева</w:t>
            </w:r>
          </w:p>
        </w:tc>
      </w:tr>
      <w:tr w:rsidR="00933706" w14:paraId="7F1C4BBE" w14:textId="77777777" w:rsidTr="00425F45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260B443B" w:rsidR="00933706" w:rsidRPr="005D3AAA" w:rsidRDefault="00933706" w:rsidP="00933706">
            <w:pPr>
              <w:spacing w:after="160" w:line="259" w:lineRule="auto"/>
              <w:jc w:val="center"/>
              <w:rPr>
                <w:rFonts w:ascii="Calibri" w:eastAsia="Calibri" w:hAnsi="Calibri" w:cs="Calibri"/>
                <w:sz w:val="30"/>
                <w:szCs w:val="30"/>
                <w:lang w:val="bg-BG"/>
              </w:rPr>
            </w:pPr>
            <w:r w:rsidRPr="005D3AAA">
              <w:rPr>
                <w:rFonts w:ascii="Segoe UI" w:hAnsi="Segoe UI" w:cs="Segoe UI"/>
                <w:color w:val="1F2328"/>
                <w:sz w:val="30"/>
                <w:szCs w:val="30"/>
                <w:shd w:val="clear" w:color="auto" w:fill="F6F8FA"/>
              </w:rPr>
              <w:br/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60589" w14:textId="3BA7897E" w:rsidR="003A632A" w:rsidRDefault="00B476F5" w:rsidP="008C7A61">
            <w:pPr>
              <w:pStyle w:val="NormalWeb"/>
            </w:pPr>
            <w:r>
              <w:rPr>
                <w:rFonts w:ascii="Calibri" w:eastAsia="Calibri" w:hAnsi="Calibri" w:cs="Calibri"/>
                <w:color w:val="FF0000"/>
              </w:rPr>
              <w:t>п</w:t>
            </w:r>
            <w:bookmarkStart w:id="0" w:name="_GoBack"/>
            <w:bookmarkEnd w:id="0"/>
            <w:r w:rsidR="00933706"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ърви </w:t>
            </w:r>
            <w:r w:rsidR="00933706" w:rsidRPr="003E538D">
              <w:rPr>
                <w:rFonts w:ascii="Calibri" w:eastAsia="Calibri" w:hAnsi="Calibri" w:cs="Calibri"/>
                <w:color w:val="FF0000"/>
              </w:rPr>
              <w:t>E-mail</w:t>
            </w:r>
            <w:r w:rsidR="008C7A61">
              <w:rPr>
                <w:rFonts w:ascii="Calibri" w:eastAsia="Calibri" w:hAnsi="Calibri" w:cs="Calibri"/>
                <w:color w:val="FF0000"/>
                <w:lang w:val="bg-BG"/>
              </w:rPr>
              <w:t>:</w:t>
            </w:r>
            <w:r w:rsidR="008C7A61">
              <w:rPr>
                <w:rFonts w:ascii="Calibri" w:eastAsia="Calibri" w:hAnsi="Calibri" w:cs="Calibri"/>
                <w:color w:val="FF0000"/>
                <w:lang w:val="bg-BG"/>
              </w:rPr>
              <w:br/>
            </w:r>
            <w:r w:rsidR="0040480C">
              <w:t>До:  CHINA INC.</w:t>
            </w:r>
            <w:r w:rsidR="008C7A61">
              <w:t xml:space="preserve"> </w:t>
            </w:r>
          </w:p>
          <w:p w14:paraId="21B28C97" w14:textId="2E597A4F" w:rsidR="008C7A61" w:rsidRDefault="008C7A61" w:rsidP="008C7A61">
            <w:pPr>
              <w:pStyle w:val="NormalWeb"/>
            </w:pPr>
            <w:r>
              <w:t>Предмет: Предложение за сътрудничество за Коледни подаръци</w:t>
            </w:r>
          </w:p>
          <w:p w14:paraId="59C84336" w14:textId="77777777" w:rsidR="008C7A61" w:rsidRDefault="008C7A61" w:rsidP="008C7A61">
            <w:pPr>
              <w:pStyle w:val="NormalWeb"/>
            </w:pPr>
            <w:r>
              <w:t>Уважаеми CHINA INC.,</w:t>
            </w:r>
          </w:p>
          <w:p w14:paraId="72C75DF5" w14:textId="69696E23" w:rsidR="008C7A61" w:rsidRDefault="008C7A61" w:rsidP="008C7A61">
            <w:pPr>
              <w:pStyle w:val="NormalWeb"/>
            </w:pPr>
            <w:r>
              <w:lastRenderedPageBreak/>
              <w:t>Аз представлявам екипа, който стои зад амбициозната инициатива за спасяване на Коледа и възстановяване на магията около този прекрасен празник. Искаме да ви предложим възможността да се присъедините към нашия проект и да</w:t>
            </w:r>
            <w:r>
              <w:rPr>
                <w:lang w:val="bg-BG"/>
              </w:rPr>
              <w:t xml:space="preserve"> си</w:t>
            </w:r>
            <w:r>
              <w:t xml:space="preserve"> сътрудничим за създаването на уникални и вълнуващи Коледни подаръци и украшения.</w:t>
            </w:r>
          </w:p>
          <w:p w14:paraId="656C7D0F" w14:textId="77777777" w:rsidR="008C7A61" w:rsidRDefault="008C7A61" w:rsidP="008C7A61">
            <w:pPr>
              <w:pStyle w:val="NormalWeb"/>
            </w:pPr>
            <w:r>
              <w:t>Ние вярваме, че съвместно с вас, CHINA INC., имаме възможността да създадем нещо изключително и незабравимо за децата и възрастните по света. Вашата компания разполага с най-добрите технологии и специалисти в областта на производството, което го прави идеален партньор за нашия проект.</w:t>
            </w:r>
          </w:p>
          <w:p w14:paraId="0E068870" w14:textId="47FF32CE" w:rsidR="008C7A61" w:rsidRDefault="008C7A61" w:rsidP="008C7A61">
            <w:pPr>
              <w:pStyle w:val="NormalWeb"/>
            </w:pPr>
            <w:r>
              <w:t>Целта ни е да пр</w:t>
            </w:r>
            <w:r>
              <w:t>оизведем впечатляващи подаръци</w:t>
            </w:r>
            <w:r>
              <w:t>, които да споделим с всички хора, за да върнем духа на Коледа и радостта от този празник. Вярваме, ч</w:t>
            </w:r>
            <w:r w:rsidR="003A632A">
              <w:t>е с ваша</w:t>
            </w:r>
            <w:r>
              <w:t xml:space="preserve"> помо</w:t>
            </w:r>
            <w:r w:rsidR="003A632A">
              <w:t>щ и опит можем да постигнем тази великолепна</w:t>
            </w:r>
            <w:r>
              <w:t xml:space="preserve"> цел.</w:t>
            </w:r>
          </w:p>
          <w:p w14:paraId="2BACD7F4" w14:textId="244CDE55" w:rsidR="008C7A61" w:rsidRDefault="008C7A61" w:rsidP="008C7A61">
            <w:pPr>
              <w:pStyle w:val="NormalWeb"/>
            </w:pPr>
            <w:r>
              <w:t xml:space="preserve">Бихме искали да обсъдим възможностите за сътрудничество и как точно можем да създадем тези незабравими подаръци и украшения. </w:t>
            </w:r>
          </w:p>
          <w:p w14:paraId="20E56603" w14:textId="794DF8DF" w:rsidR="008C7A61" w:rsidRDefault="008C7A61" w:rsidP="008C7A61">
            <w:pPr>
              <w:pStyle w:val="NormalWeb"/>
            </w:pPr>
            <w:r>
              <w:t>Очакваме с нетърпение вашия отговор и в</w:t>
            </w:r>
            <w:r w:rsidR="003A632A">
              <w:t>ъзможността за сътрудничество</w:t>
            </w:r>
            <w:r>
              <w:t>.</w:t>
            </w:r>
          </w:p>
          <w:p w14:paraId="785123A4" w14:textId="77777777" w:rsidR="003A632A" w:rsidRDefault="003A632A" w:rsidP="003A632A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С уважение, Миглена Додлева</w:t>
            </w:r>
          </w:p>
          <w:p w14:paraId="2C7AD3CE" w14:textId="07BE65F1" w:rsidR="00933706" w:rsidRPr="008C7A61" w:rsidRDefault="003A632A" w:rsidP="003A632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Контакти: 0884568***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miglenaborisova@gmail.com</w:t>
            </w:r>
            <w:r w:rsidRPr="008C7A61">
              <w:rPr>
                <w:rFonts w:ascii="Calibri" w:eastAsia="Calibri" w:hAnsi="Calibri" w:cs="Calibri"/>
                <w:lang w:val="bg-BG"/>
              </w:rPr>
              <w:t xml:space="preserve"> </w:t>
            </w:r>
          </w:p>
        </w:tc>
      </w:tr>
      <w:tr w:rsidR="00933706" w14:paraId="795164D3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BB94C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6C2CD9" w14:textId="4E56C4FE" w:rsidR="003A632A" w:rsidRDefault="00933706" w:rsidP="003A632A">
            <w:pPr>
              <w:pStyle w:val="NormalWeb"/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братен отговор</w:t>
            </w:r>
            <w:r w:rsidR="003A632A"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:</w:t>
            </w:r>
            <w:r w:rsidR="003A632A"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br/>
            </w:r>
            <w:r w:rsidR="0040480C">
              <w:t xml:space="preserve">До: </w:t>
            </w:r>
            <w:r w:rsidR="0040480C">
              <w:t>Миглена Додлева</w:t>
            </w:r>
          </w:p>
          <w:p w14:paraId="701AE564" w14:textId="728F7AF0" w:rsidR="003A632A" w:rsidRDefault="003A632A" w:rsidP="003A632A">
            <w:pPr>
              <w:pStyle w:val="NormalWeb"/>
            </w:pPr>
            <w:r>
              <w:t>Предмет: Re: Предложение за сътрудничество за Коледни подаръци</w:t>
            </w:r>
          </w:p>
          <w:p w14:paraId="52DF219E" w14:textId="77777777" w:rsidR="003A632A" w:rsidRDefault="003A632A" w:rsidP="003A632A">
            <w:pPr>
              <w:pStyle w:val="NormalWeb"/>
            </w:pPr>
            <w:r>
              <w:t>Уважаема г-жо Додлева,</w:t>
            </w:r>
          </w:p>
          <w:p w14:paraId="551980A4" w14:textId="0F70588B" w:rsidR="003A632A" w:rsidRDefault="003A632A" w:rsidP="003A632A">
            <w:pPr>
              <w:pStyle w:val="NormalWeb"/>
            </w:pPr>
            <w:r>
              <w:t>Благодарим Ви за тази великолепна възможност</w:t>
            </w:r>
            <w:r>
              <w:rPr>
                <w:lang w:val="bg-BG"/>
              </w:rPr>
              <w:t xml:space="preserve"> и </w:t>
            </w:r>
            <w:r>
              <w:t xml:space="preserve">сътрудничеството с </w:t>
            </w:r>
            <w:r>
              <w:rPr>
                <w:lang w:val="bg-BG"/>
              </w:rPr>
              <w:t>Дядо</w:t>
            </w:r>
            <w:r>
              <w:rPr>
                <w:lang w:val="bg-BG"/>
              </w:rPr>
              <w:t xml:space="preserve"> Мраз</w:t>
            </w:r>
            <w:r>
              <w:rPr>
                <w:lang w:val="bg-BG"/>
              </w:rPr>
              <w:t>!</w:t>
            </w:r>
          </w:p>
          <w:p w14:paraId="4E68F00A" w14:textId="74AA7F6D" w:rsidR="003A632A" w:rsidRDefault="003A632A" w:rsidP="003A632A">
            <w:pPr>
              <w:pStyle w:val="NormalWeb"/>
            </w:pPr>
            <w:r>
              <w:t xml:space="preserve">След </w:t>
            </w:r>
            <w:r>
              <w:rPr>
                <w:lang w:val="bg-BG"/>
              </w:rPr>
              <w:t>обстойно разглеждане</w:t>
            </w:r>
            <w:r>
              <w:t xml:space="preserve"> на вашата инициатива и проект, ние съжаляваме да ви информираме, че не можем да участваме в него по следната сериозна причина:</w:t>
            </w:r>
          </w:p>
          <w:p w14:paraId="2ACD8F05" w14:textId="4ACA37B0" w:rsidR="003A632A" w:rsidRDefault="003A632A" w:rsidP="003A632A">
            <w:pPr>
              <w:pStyle w:val="NormalWeb"/>
            </w:pPr>
            <w:r>
              <w:t xml:space="preserve">Производството и доставката на уникални Коледни подаръци и украшения са важна част от нашата дейност, и в този период от годината работим с максимален капацитет, за да изпълним поръчките на нашите клиенти. Поради ограничени ресурси и време, не можем </w:t>
            </w:r>
            <w:r>
              <w:lastRenderedPageBreak/>
              <w:t>да ангажираме нашата произво</w:t>
            </w:r>
            <w:r>
              <w:t xml:space="preserve">дствена линия за проекти извън </w:t>
            </w:r>
            <w:r>
              <w:t>текуща</w:t>
            </w:r>
            <w:r>
              <w:rPr>
                <w:lang w:val="bg-BG"/>
              </w:rPr>
              <w:t>та ни</w:t>
            </w:r>
            <w:r>
              <w:t xml:space="preserve"> клиентска база.</w:t>
            </w:r>
          </w:p>
          <w:p w14:paraId="2AF46F0F" w14:textId="5CCA20FC" w:rsidR="003A632A" w:rsidRDefault="003A632A" w:rsidP="003A632A">
            <w:pPr>
              <w:pStyle w:val="NormalWeb"/>
            </w:pPr>
            <w:r>
              <w:t xml:space="preserve">Съжаляваме, че не можем да се включим във вашия проект, но ви благодарим за </w:t>
            </w:r>
            <w:r>
              <w:rPr>
                <w:lang w:val="bg-BG"/>
              </w:rPr>
              <w:t>предложението</w:t>
            </w:r>
            <w:r>
              <w:t>. Вярваме, че ще намерите подходящи партньори, които да ви помогнат в реализацията на вашата идея за спасяване на Коледа.</w:t>
            </w:r>
          </w:p>
          <w:p w14:paraId="7E556DC9" w14:textId="77777777" w:rsidR="003A632A" w:rsidRDefault="003A632A" w:rsidP="003A632A">
            <w:pPr>
              <w:pStyle w:val="NormalWeb"/>
            </w:pPr>
            <w:r>
              <w:t>С уважение,</w:t>
            </w:r>
          </w:p>
          <w:p w14:paraId="41807D3D" w14:textId="2989B2D7" w:rsidR="00933706" w:rsidRPr="003A632A" w:rsidRDefault="003A632A" w:rsidP="003A632A">
            <w:pPr>
              <w:pStyle w:val="NormalWeb"/>
              <w:rPr>
                <w:rFonts w:ascii="Calibri" w:eastAsia="Calibri" w:hAnsi="Calibri" w:cs="Calibri"/>
                <w:lang w:val="bg-BG"/>
              </w:rPr>
            </w:pPr>
            <w:r>
              <w:t>Живко Ангелов</w:t>
            </w:r>
          </w:p>
        </w:tc>
      </w:tr>
      <w:tr w:rsidR="00933706" w14:paraId="081B9528" w14:textId="77777777" w:rsidTr="007C55F3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A024E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C63C5" w14:textId="77777777" w:rsidR="00933706" w:rsidRDefault="00933706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color w:val="FF0000"/>
                <w:lang w:val="bg-BG"/>
              </w:rPr>
            </w:pPr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втори </w:t>
            </w: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  <w:r w:rsidR="003A632A">
              <w:rPr>
                <w:rFonts w:ascii="Calibri" w:eastAsia="Calibri" w:hAnsi="Calibri" w:cs="Calibri"/>
                <w:color w:val="FF0000"/>
                <w:lang w:val="bg-BG"/>
              </w:rPr>
              <w:t>:</w:t>
            </w:r>
          </w:p>
          <w:p w14:paraId="05B42658" w14:textId="0F187019" w:rsidR="007C55F3" w:rsidRDefault="005D3AAA" w:rsidP="007C55F3">
            <w:pPr>
              <w:pStyle w:val="NormalWeb"/>
            </w:pPr>
            <w:r>
              <w:t xml:space="preserve">До: </w:t>
            </w:r>
            <w:r>
              <w:t>CHINA INC.</w:t>
            </w:r>
          </w:p>
          <w:p w14:paraId="00AF0A95" w14:textId="2A792CB0" w:rsidR="007C55F3" w:rsidRDefault="007C55F3" w:rsidP="007C55F3">
            <w:pPr>
              <w:pStyle w:val="NormalWeb"/>
            </w:pPr>
            <w:r>
              <w:t>Предмет: Re: Предложение за сътрудничество за Коледни подаръци</w:t>
            </w:r>
          </w:p>
          <w:p w14:paraId="5635A050" w14:textId="77777777" w:rsidR="007C55F3" w:rsidRDefault="007C55F3" w:rsidP="007C55F3">
            <w:pPr>
              <w:pStyle w:val="NormalWeb"/>
            </w:pPr>
            <w:r>
              <w:t>Уважаеми г-н Ангелов,</w:t>
            </w:r>
          </w:p>
          <w:p w14:paraId="62540104" w14:textId="50D4B0F0" w:rsidR="007C55F3" w:rsidRDefault="007C55F3" w:rsidP="007C55F3">
            <w:pPr>
              <w:pStyle w:val="NormalWeb"/>
            </w:pPr>
            <w:r>
              <w:t>Благодаря Ви</w:t>
            </w:r>
            <w:r>
              <w:t xml:space="preserve"> за бързия и подробен отговор.</w:t>
            </w:r>
          </w:p>
          <w:p w14:paraId="4BB7E798" w14:textId="77777777" w:rsidR="007C55F3" w:rsidRDefault="007C55F3" w:rsidP="007C55F3">
            <w:pPr>
              <w:pStyle w:val="NormalWeb"/>
            </w:pPr>
            <w:r>
              <w:t>Разбираме вашата ситуация и ограниченията, свързани с текущите ви задачи и клиентска база. Все пак, ценим вашия отговор и разбирането към нашата инициатива за спасяване на Коледа.</w:t>
            </w:r>
          </w:p>
          <w:p w14:paraId="693C96B2" w14:textId="77777777" w:rsidR="007C55F3" w:rsidRDefault="007C55F3" w:rsidP="007C55F3">
            <w:pPr>
              <w:pStyle w:val="NormalWeb"/>
            </w:pPr>
            <w:r>
              <w:t>Ако в бъдеще се появи възможност за сътрудничество или се променят обстоятелствата, които ви позволят да се включите в нашия проект, моля, не се колебайте да се свържете с нас. Ние бихме се радвали да обсъдим възможностите за сътрудничество и да работим заедно по спасяването на Коледа и разпространението на радост и щастие през този специален сезон.</w:t>
            </w:r>
          </w:p>
          <w:p w14:paraId="546E1AC2" w14:textId="3C65AD20" w:rsidR="007C55F3" w:rsidRDefault="007C55F3" w:rsidP="007C55F3">
            <w:pPr>
              <w:pStyle w:val="NormalWeb"/>
            </w:pPr>
            <w:r>
              <w:t>Още веднъж ви благодарим за вашето време</w:t>
            </w:r>
            <w:r>
              <w:rPr>
                <w:lang w:val="bg-BG"/>
              </w:rPr>
              <w:t>! Желаем Ви</w:t>
            </w:r>
            <w:r>
              <w:t xml:space="preserve"> успешен завършек на вашите текущи проекти.</w:t>
            </w:r>
          </w:p>
          <w:p w14:paraId="1F055421" w14:textId="77777777" w:rsidR="007C55F3" w:rsidRDefault="007C55F3" w:rsidP="007C55F3">
            <w:pPr>
              <w:pStyle w:val="NormalWeb"/>
            </w:pPr>
            <w:r>
              <w:t>С уважение, Миглена Додлева</w:t>
            </w:r>
          </w:p>
          <w:p w14:paraId="363771F5" w14:textId="7221D384" w:rsidR="003A632A" w:rsidRPr="003A632A" w:rsidRDefault="003A632A" w:rsidP="0093370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16860872" w14:textId="5788C589" w:rsidR="00610CD6" w:rsidRDefault="00610CD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375"/>
      </w:tblGrid>
      <w:tr w:rsidR="007C55F3" w14:paraId="0E0E904A" w14:textId="77777777" w:rsidTr="007C55F3">
        <w:tc>
          <w:tcPr>
            <w:tcW w:w="1975" w:type="dxa"/>
            <w:vMerge w:val="restart"/>
            <w:shd w:val="clear" w:color="auto" w:fill="8DB3E2" w:themeFill="text2" w:themeFillTint="66"/>
          </w:tcPr>
          <w:p w14:paraId="4A013F1E" w14:textId="0971CC9B" w:rsidR="007C55F3" w:rsidRPr="005D3AAA" w:rsidRDefault="007C55F3">
            <w:pPr>
              <w:rPr>
                <w:sz w:val="30"/>
                <w:szCs w:val="30"/>
              </w:rPr>
            </w:pPr>
            <w:r w:rsidRPr="005D3AAA">
              <w:rPr>
                <w:sz w:val="30"/>
                <w:szCs w:val="30"/>
              </w:rPr>
              <w:t>EVIL BANK</w:t>
            </w:r>
          </w:p>
        </w:tc>
        <w:tc>
          <w:tcPr>
            <w:tcW w:w="7375" w:type="dxa"/>
          </w:tcPr>
          <w:p w14:paraId="4EFF50BF" w14:textId="0F371F27" w:rsidR="00AE4235" w:rsidRDefault="007C55F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235"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en-US"/>
              </w:rPr>
              <w:t>п</w:t>
            </w:r>
            <w:r w:rsidRPr="00AE4235"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bg-BG"/>
              </w:rPr>
              <w:t xml:space="preserve">ърви </w:t>
            </w:r>
            <w:r w:rsidRPr="00AE4235"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en-US"/>
              </w:rPr>
              <w:t>E-mail</w:t>
            </w:r>
            <w:r w:rsidRPr="00AE4235"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bg-BG"/>
              </w:rPr>
              <w:t>:</w:t>
            </w:r>
            <w:r w:rsidR="00AE4235" w:rsidRPr="00AE4235">
              <w:rPr>
                <w:rFonts w:ascii="Times New Roman" w:eastAsia="Calibri" w:hAnsi="Times New Roman" w:cs="Times New Roman"/>
                <w:color w:val="FF0000"/>
                <w:sz w:val="24"/>
                <w:szCs w:val="24"/>
                <w:lang w:val="bg-BG"/>
              </w:rPr>
              <w:br/>
            </w:r>
            <w:r w:rsidR="00AE4235">
              <w:rPr>
                <w:rFonts w:ascii="Times New Roman" w:hAnsi="Times New Roman" w:cs="Times New Roman"/>
                <w:sz w:val="24"/>
                <w:szCs w:val="24"/>
              </w:rPr>
              <w:t>До: EVIL BANK</w:t>
            </w:r>
          </w:p>
          <w:p w14:paraId="4F10D611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65D1F56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235">
              <w:rPr>
                <w:rFonts w:ascii="Times New Roman" w:hAnsi="Times New Roman" w:cs="Times New Roman"/>
                <w:sz w:val="24"/>
                <w:szCs w:val="24"/>
              </w:rPr>
              <w:t xml:space="preserve">Предмет: Предложение за сътрудничество и финансиране на Коледния проект </w:t>
            </w:r>
          </w:p>
          <w:p w14:paraId="758096E9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499AA0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23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Уважаеми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AE4235">
              <w:rPr>
                <w:rFonts w:ascii="Times New Roman" w:hAnsi="Times New Roman" w:cs="Times New Roman"/>
                <w:sz w:val="24"/>
                <w:szCs w:val="24"/>
              </w:rPr>
              <w:t xml:space="preserve"> представители на EVIL BANK,</w:t>
            </w:r>
          </w:p>
          <w:p w14:paraId="3D6758F3" w14:textId="50B2D2B0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23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6535AC2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235">
              <w:rPr>
                <w:rFonts w:ascii="Times New Roman" w:hAnsi="Times New Roman" w:cs="Times New Roman"/>
                <w:sz w:val="24"/>
                <w:szCs w:val="24"/>
              </w:rPr>
              <w:t xml:space="preserve">Ние се обръщаме към вас с великолепната възможност да се присъедините към нашия амбициозен Коледен проект, който цели да спаси Коледата и възстанови духа и радостта около нея. За нас е от съществено значение да намерим подходящи финансови партньори, които да ни помогнат в реализацията на тази уникална инициатива. </w:t>
            </w:r>
          </w:p>
          <w:p w14:paraId="4C083B19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4DA973B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235">
              <w:rPr>
                <w:rFonts w:ascii="Times New Roman" w:hAnsi="Times New Roman" w:cs="Times New Roman"/>
                <w:sz w:val="24"/>
                <w:szCs w:val="24"/>
              </w:rPr>
              <w:t xml:space="preserve">Целта на нашия проект е да създадем вълнуващи събития, подаръци и изненади за децата и възрастните по света, които да им върнат вярата в Коледния дух. EVIL BANK се отличава със своята репутация и опит в сферата на финансовите инвестиции, и затова сме убедени, че бихте могли да бъдете идеален финансов партньор за нашия проект. </w:t>
            </w:r>
          </w:p>
          <w:p w14:paraId="330CBA1B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6C5173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235">
              <w:rPr>
                <w:rFonts w:ascii="Times New Roman" w:hAnsi="Times New Roman" w:cs="Times New Roman"/>
                <w:sz w:val="24"/>
                <w:szCs w:val="24"/>
              </w:rPr>
              <w:t xml:space="preserve">Бихме искали да проведем среща с вас, на която да обсъдим подробности и възможностите за сътрудничество. Вярваме, че с вашия принос и инвестиции можем да направим този Коледен проект реалност и да раздадем радост и усмивки на множество хора. </w:t>
            </w:r>
          </w:p>
          <w:p w14:paraId="0AE6E8AA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32EE11" w14:textId="77777777" w:rsidR="00AE4235" w:rsidRDefault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E4235">
              <w:rPr>
                <w:rFonts w:ascii="Times New Roman" w:hAnsi="Times New Roman" w:cs="Times New Roman"/>
                <w:sz w:val="24"/>
                <w:szCs w:val="24"/>
              </w:rPr>
              <w:t xml:space="preserve">Очакваме с нетърпение вашия отговор и възможността да обсъдим този важен проект. Моля, не се колебайте да се свържете с нас по удобен за вас начин. </w:t>
            </w:r>
          </w:p>
          <w:p w14:paraId="3192E431" w14:textId="3D2545DD" w:rsidR="00AE4235" w:rsidRDefault="00AE4235" w:rsidP="00AE4235">
            <w:pPr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С уважение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Миглена Додлева</w:t>
            </w:r>
          </w:p>
          <w:p w14:paraId="2CDF500B" w14:textId="6B48FCF2" w:rsidR="007C55F3" w:rsidRPr="00AE4235" w:rsidRDefault="00AE4235" w:rsidP="00AE423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bg-BG"/>
              </w:rPr>
              <w:t>Контакти: 0884568***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miglenaborisova@gmail.com</w:t>
            </w:r>
          </w:p>
        </w:tc>
      </w:tr>
      <w:tr w:rsidR="007C55F3" w14:paraId="26011C00" w14:textId="77777777" w:rsidTr="007C55F3">
        <w:tc>
          <w:tcPr>
            <w:tcW w:w="1975" w:type="dxa"/>
            <w:vMerge/>
            <w:shd w:val="clear" w:color="auto" w:fill="8DB3E2" w:themeFill="text2" w:themeFillTint="66"/>
          </w:tcPr>
          <w:p w14:paraId="5FC215A3" w14:textId="77777777" w:rsidR="007C55F3" w:rsidRDefault="007C55F3"/>
        </w:tc>
        <w:tc>
          <w:tcPr>
            <w:tcW w:w="7375" w:type="dxa"/>
          </w:tcPr>
          <w:p w14:paraId="0C258C88" w14:textId="77777777" w:rsidR="0040480C" w:rsidRDefault="007C55F3" w:rsidP="0040480C">
            <w:pPr>
              <w:pStyle w:val="NormalWeb"/>
            </w:pP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братен отговор</w:t>
            </w:r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  <w:lang w:val="bg-BG"/>
              </w:rPr>
              <w:t>:</w:t>
            </w:r>
            <w:r>
              <w:rPr>
                <w:rFonts w:ascii="Segoe UI" w:hAnsi="Segoe UI" w:cs="Segoe UI"/>
                <w:b/>
                <w:bCs/>
                <w:color w:val="1F2328"/>
                <w:shd w:val="clear" w:color="auto" w:fill="FFFFFF"/>
                <w:lang w:val="bg-BG"/>
              </w:rPr>
              <w:br/>
            </w:r>
            <w:r w:rsidR="0040480C">
              <w:br/>
            </w:r>
            <w:r w:rsidR="0040480C">
              <w:t>До: Миглена Додлева</w:t>
            </w:r>
            <w:r w:rsidR="0040480C">
              <w:t xml:space="preserve"> </w:t>
            </w:r>
          </w:p>
          <w:p w14:paraId="0382B067" w14:textId="40BC2007" w:rsidR="0040480C" w:rsidRDefault="0040480C" w:rsidP="0040480C">
            <w:pPr>
              <w:pStyle w:val="NormalWeb"/>
            </w:pPr>
            <w:r>
              <w:t>Предмет: Re: Предложение за сътрудничество и финансиране на Коледния проект</w:t>
            </w:r>
          </w:p>
          <w:p w14:paraId="47B6003D" w14:textId="77777777" w:rsidR="0040480C" w:rsidRDefault="0040480C" w:rsidP="0040480C">
            <w:pPr>
              <w:pStyle w:val="NormalWeb"/>
            </w:pPr>
            <w:r>
              <w:t>Уважаема г-жо Додлева,</w:t>
            </w:r>
          </w:p>
          <w:p w14:paraId="2C33ED11" w14:textId="6C96F187" w:rsidR="0040480C" w:rsidRDefault="0040480C" w:rsidP="0040480C">
            <w:pPr>
              <w:pStyle w:val="NormalWeb"/>
            </w:pPr>
            <w:r>
              <w:t xml:space="preserve">Благодарим </w:t>
            </w:r>
            <w:r>
              <w:rPr>
                <w:lang w:val="bg-BG"/>
              </w:rPr>
              <w:t>Ви</w:t>
            </w:r>
            <w:r>
              <w:t xml:space="preserve"> за вашето предложение и интерес към нашата организация, EVIL BANK. След внимателно разглеждане на вашата инициатива и проект, съжаляваме да ви информираме, че не можем да участваме в него</w:t>
            </w:r>
            <w:r>
              <w:rPr>
                <w:lang w:val="bg-BG"/>
              </w:rPr>
              <w:t>.</w:t>
            </w:r>
          </w:p>
          <w:p w14:paraId="5F1A74E6" w14:textId="79918313" w:rsidR="0040480C" w:rsidRDefault="0040480C" w:rsidP="0040480C">
            <w:pPr>
              <w:pStyle w:val="NormalWeb"/>
            </w:pPr>
            <w:r>
              <w:t>EVIL BANK се отличават със своята уникална визия и стремеж към тъмнина и раз</w:t>
            </w:r>
            <w:r>
              <w:t>руха, които не са съвместими с в</w:t>
            </w:r>
            <w:r>
              <w:t xml:space="preserve">ашия бизнес и корпоративен профил. Ние насърчаваме финансови дейности и инвестиции, които подкрепят нашата мисия и ценности, но </w:t>
            </w:r>
            <w:r>
              <w:lastRenderedPageBreak/>
              <w:t xml:space="preserve">настоящият </w:t>
            </w:r>
            <w:r>
              <w:rPr>
                <w:lang w:val="bg-BG"/>
              </w:rPr>
              <w:t xml:space="preserve">Ви </w:t>
            </w:r>
            <w:r>
              <w:t>Коледен проект, целящ да възстанови духа на радост и съпътстващият го Коледен дух, не съответства на нашата визия.</w:t>
            </w:r>
          </w:p>
          <w:p w14:paraId="15037F96" w14:textId="3E82D118" w:rsidR="0040480C" w:rsidRDefault="0040480C" w:rsidP="0040480C">
            <w:pPr>
              <w:pStyle w:val="NormalWeb"/>
            </w:pPr>
            <w:r>
              <w:t>Благодарим ви за разбирането и интереса ви към EVIL BANK. Пожелав</w:t>
            </w:r>
            <w:r>
              <w:t>аме ви успех в реализацията на</w:t>
            </w:r>
            <w:r>
              <w:t xml:space="preserve"> проект</w:t>
            </w:r>
            <w:r>
              <w:rPr>
                <w:lang w:val="bg-BG"/>
              </w:rPr>
              <w:t>та</w:t>
            </w:r>
            <w:r>
              <w:t xml:space="preserve"> и се надяваме, че ще намерите подходящи финансови партньори, които да споделят вашите </w:t>
            </w:r>
            <w:r w:rsidR="005D3AAA">
              <w:rPr>
                <w:lang w:val="bg-BG"/>
              </w:rPr>
              <w:t>виждания</w:t>
            </w:r>
            <w:r>
              <w:t xml:space="preserve"> и идеи.</w:t>
            </w:r>
          </w:p>
          <w:p w14:paraId="424263C6" w14:textId="77777777" w:rsidR="0040480C" w:rsidRDefault="0040480C" w:rsidP="0040480C">
            <w:pPr>
              <w:pStyle w:val="NormalWeb"/>
            </w:pPr>
            <w:r>
              <w:t>С уважение,</w:t>
            </w:r>
          </w:p>
          <w:p w14:paraId="4C2AE4DC" w14:textId="77777777" w:rsidR="007C55F3" w:rsidRDefault="0040480C" w:rsidP="005D3AAA">
            <w:pPr>
              <w:pStyle w:val="NormalWeb"/>
            </w:pPr>
            <w:r>
              <w:t>Кристиян Красимиров</w:t>
            </w:r>
          </w:p>
          <w:p w14:paraId="33C4F53E" w14:textId="68562734" w:rsidR="005D3AAA" w:rsidRDefault="005D3AAA" w:rsidP="005D3AAA">
            <w:pPr>
              <w:pStyle w:val="NormalWeb"/>
            </w:pPr>
          </w:p>
        </w:tc>
      </w:tr>
      <w:tr w:rsidR="007C55F3" w14:paraId="04C77513" w14:textId="77777777" w:rsidTr="007C55F3">
        <w:tc>
          <w:tcPr>
            <w:tcW w:w="1975" w:type="dxa"/>
            <w:vMerge/>
            <w:shd w:val="clear" w:color="auto" w:fill="8DB3E2" w:themeFill="text2" w:themeFillTint="66"/>
          </w:tcPr>
          <w:p w14:paraId="139BE2A0" w14:textId="77777777" w:rsidR="007C55F3" w:rsidRDefault="007C55F3"/>
        </w:tc>
        <w:tc>
          <w:tcPr>
            <w:tcW w:w="7375" w:type="dxa"/>
          </w:tcPr>
          <w:p w14:paraId="09558F33" w14:textId="570B9448" w:rsidR="005D3AAA" w:rsidRPr="005D3AAA" w:rsidRDefault="007C55F3" w:rsidP="005D3A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Calibri" w:hAnsi="Calibri" w:cs="Calibri"/>
                <w:color w:val="FF0000"/>
                <w:lang w:val="bg-BG"/>
              </w:rPr>
              <w:t xml:space="preserve">втори </w:t>
            </w:r>
            <w:r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  <w:r>
              <w:rPr>
                <w:rFonts w:ascii="Calibri" w:eastAsia="Calibri" w:hAnsi="Calibri" w:cs="Calibri"/>
                <w:color w:val="FF0000"/>
                <w:lang w:val="bg-BG"/>
              </w:rPr>
              <w:t>:</w:t>
            </w:r>
            <w:r w:rsidR="005D3AAA">
              <w:rPr>
                <w:rFonts w:ascii="Calibri" w:eastAsia="Calibri" w:hAnsi="Calibri" w:cs="Calibri"/>
                <w:color w:val="FF0000"/>
                <w:lang w:val="bg-BG"/>
              </w:rPr>
              <w:br/>
            </w:r>
            <w:r w:rsidR="005D3AAA">
              <w:rPr>
                <w:rFonts w:ascii="Calibri" w:eastAsia="Calibri" w:hAnsi="Calibri" w:cs="Calibri"/>
                <w:color w:val="FF0000"/>
                <w:lang w:val="bg-BG"/>
              </w:rPr>
              <w:br/>
            </w:r>
            <w:r w:rsidR="005D3AAA">
              <w:t xml:space="preserve">До: </w:t>
            </w:r>
            <w:r w:rsidR="005D3AAA">
              <w:rPr>
                <w:rFonts w:ascii="Times New Roman" w:hAnsi="Times New Roman" w:cs="Times New Roman"/>
                <w:sz w:val="24"/>
                <w:szCs w:val="24"/>
              </w:rPr>
              <w:t>EVIL BANK</w:t>
            </w:r>
          </w:p>
          <w:p w14:paraId="0228C572" w14:textId="0FCB67B0" w:rsidR="005D3AAA" w:rsidRDefault="005D3AAA" w:rsidP="005D3AAA">
            <w:pPr>
              <w:pStyle w:val="NormalWeb"/>
            </w:pPr>
            <w:r>
              <w:t>Предмет: Re: Отговор на предложението за сътрудничество</w:t>
            </w:r>
          </w:p>
          <w:p w14:paraId="712B4B5A" w14:textId="77777777" w:rsidR="005D3AAA" w:rsidRDefault="005D3AAA" w:rsidP="005D3AAA">
            <w:pPr>
              <w:pStyle w:val="NormalWeb"/>
            </w:pPr>
            <w:r>
              <w:t>Уважаеми г-н Красимиров,</w:t>
            </w:r>
          </w:p>
          <w:p w14:paraId="24F6AA98" w14:textId="77777777" w:rsidR="005D3AAA" w:rsidRDefault="005D3AAA" w:rsidP="005D3AAA">
            <w:pPr>
              <w:pStyle w:val="NormalWeb"/>
            </w:pPr>
            <w:r>
              <w:t>Благодаря ви за отговора и вниманието, което отделихте на нашето предложение. Разбираме вашата позиция и решение относно сътрудничеството с нашия Коледен проект.</w:t>
            </w:r>
          </w:p>
          <w:p w14:paraId="25FB4D2E" w14:textId="7CDCF3E3" w:rsidR="005D3AAA" w:rsidRDefault="005D3AAA" w:rsidP="005D3AAA">
            <w:pPr>
              <w:pStyle w:val="NormalWeb"/>
            </w:pPr>
            <w:r>
              <w:t xml:space="preserve">Искаме да ви благодарим за времето и усилията, които посветихте на разглеждането на нашата инициатива. Съжаляваме, че не успяхме да намерим общ </w:t>
            </w:r>
            <w:r>
              <w:rPr>
                <w:lang w:val="bg-BG"/>
              </w:rPr>
              <w:t>език</w:t>
            </w:r>
            <w:r>
              <w:t>, но разбираме вашата корпоративна визия и стойности.</w:t>
            </w:r>
          </w:p>
          <w:p w14:paraId="34CCADE3" w14:textId="77777777" w:rsidR="005D3AAA" w:rsidRDefault="005D3AAA" w:rsidP="005D3AAA">
            <w:pPr>
              <w:pStyle w:val="NormalWeb"/>
            </w:pPr>
            <w:r>
              <w:t>Пожелаваме ви успех в бъдещите ви начинания и проекти. Надяваме се, че ще намерите подходящи партньори, които да споделят вашата визия и да подкрепят вашите цели.</w:t>
            </w:r>
          </w:p>
          <w:p w14:paraId="2B379E94" w14:textId="77777777" w:rsidR="005D3AAA" w:rsidRDefault="005D3AAA" w:rsidP="005D3AAA">
            <w:pPr>
              <w:pStyle w:val="NormalWeb"/>
            </w:pPr>
            <w:r>
              <w:t>С уважение, Миглена Додлева</w:t>
            </w:r>
          </w:p>
          <w:p w14:paraId="1FD2DDAE" w14:textId="6A82BE0B" w:rsidR="007C55F3" w:rsidRDefault="007C55F3" w:rsidP="007C55F3">
            <w:pPr>
              <w:widowControl w:val="0"/>
              <w:rPr>
                <w:rFonts w:ascii="Calibri" w:eastAsia="Calibri" w:hAnsi="Calibri" w:cs="Calibri"/>
                <w:color w:val="FF0000"/>
                <w:lang w:val="bg-BG"/>
              </w:rPr>
            </w:pPr>
          </w:p>
          <w:p w14:paraId="5E51D78F" w14:textId="77777777" w:rsidR="007C55F3" w:rsidRDefault="007C55F3"/>
        </w:tc>
      </w:tr>
    </w:tbl>
    <w:p w14:paraId="350F105B" w14:textId="77777777" w:rsidR="007C55F3" w:rsidRDefault="007C55F3"/>
    <w:sectPr w:rsidR="007C55F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4F0E47"/>
    <w:multiLevelType w:val="multilevel"/>
    <w:tmpl w:val="E8128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E0ED0"/>
    <w:rsid w:val="00215C82"/>
    <w:rsid w:val="003A632A"/>
    <w:rsid w:val="003D7033"/>
    <w:rsid w:val="003E538D"/>
    <w:rsid w:val="0040480C"/>
    <w:rsid w:val="00425F45"/>
    <w:rsid w:val="00593A62"/>
    <w:rsid w:val="005A41A8"/>
    <w:rsid w:val="005D3AAA"/>
    <w:rsid w:val="00610CD6"/>
    <w:rsid w:val="006751DC"/>
    <w:rsid w:val="007C55F3"/>
    <w:rsid w:val="008B48FC"/>
    <w:rsid w:val="008C7A61"/>
    <w:rsid w:val="00933706"/>
    <w:rsid w:val="00AE4235"/>
    <w:rsid w:val="00B476F5"/>
    <w:rsid w:val="00B85B8D"/>
    <w:rsid w:val="00BD7757"/>
    <w:rsid w:val="00C11A25"/>
    <w:rsid w:val="00CC7DA5"/>
    <w:rsid w:val="00DD51AE"/>
    <w:rsid w:val="00FE5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D3AAA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25F45"/>
    <w:rPr>
      <w:b/>
      <w:bCs/>
    </w:rPr>
  </w:style>
  <w:style w:type="paragraph" w:styleId="NormalWeb">
    <w:name w:val="Normal (Web)"/>
    <w:basedOn w:val="Normal"/>
    <w:uiPriority w:val="99"/>
    <w:unhideWhenUsed/>
    <w:rsid w:val="003D70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39"/>
    <w:rsid w:val="007C55F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796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2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97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965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1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20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78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35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7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8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9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77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1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729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0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6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381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475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12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23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520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0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87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6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48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0</Pages>
  <Words>2154</Words>
  <Characters>12279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MiglenaPC</cp:lastModifiedBy>
  <cp:revision>3</cp:revision>
  <cp:lastPrinted>2023-12-13T04:17:00Z</cp:lastPrinted>
  <dcterms:created xsi:type="dcterms:W3CDTF">2023-12-19T13:11:00Z</dcterms:created>
  <dcterms:modified xsi:type="dcterms:W3CDTF">2023-12-19T17:52:00Z</dcterms:modified>
</cp:coreProperties>
</file>